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744" w:rsidRDefault="00FD3FD0" w:rsidP="00FD3FD0">
      <w:pPr>
        <w:jc w:val="center"/>
      </w:pPr>
      <w:r>
        <w:t>EXCERSICE (CONTINUED)</w:t>
      </w:r>
      <w:r w:rsidR="008D76E7">
        <w:t xml:space="preserve"> Scheduling</w:t>
      </w:r>
    </w:p>
    <w:p w:rsidR="00FD3FD0" w:rsidRDefault="00FD3FD0" w:rsidP="00FD3FD0">
      <w:r>
        <w:t>SRTF</w:t>
      </w:r>
      <w:r w:rsidR="008D76E7">
        <w:t>(SHORTEST REMAINING TIME FIRST )</w:t>
      </w:r>
      <w:r>
        <w:t xml:space="preserve"> C++ IMPLEMENTATION</w:t>
      </w:r>
    </w:p>
    <w:p w:rsidR="008D76E7" w:rsidRPr="008D76E7" w:rsidRDefault="008D76E7" w:rsidP="008D76E7">
      <w:pPr>
        <w:pStyle w:val="NoSpacing"/>
        <w:rPr>
          <w:rFonts w:cstheme="minorHAnsi"/>
          <w:sz w:val="20"/>
          <w:szCs w:val="20"/>
        </w:rPr>
      </w:pPr>
      <w:r w:rsidRPr="008D76E7">
        <w:rPr>
          <w:rFonts w:cstheme="minorHAnsi"/>
          <w:sz w:val="20"/>
          <w:szCs w:val="20"/>
        </w:rPr>
        <w:t>#include &lt;iostream&gt;</w:t>
      </w:r>
    </w:p>
    <w:p w:rsidR="008D76E7" w:rsidRPr="008D76E7" w:rsidRDefault="008D76E7" w:rsidP="008D76E7">
      <w:pPr>
        <w:pStyle w:val="NoSpacing"/>
        <w:rPr>
          <w:rFonts w:cstheme="minorHAnsi"/>
          <w:sz w:val="20"/>
          <w:szCs w:val="20"/>
        </w:rPr>
      </w:pPr>
      <w:r w:rsidRPr="008D76E7">
        <w:rPr>
          <w:rFonts w:cstheme="minorHAnsi"/>
          <w:sz w:val="20"/>
          <w:szCs w:val="20"/>
        </w:rPr>
        <w:t>using namespace std;</w:t>
      </w:r>
    </w:p>
    <w:p w:rsidR="008D76E7" w:rsidRPr="008D76E7" w:rsidRDefault="008D76E7" w:rsidP="008D76E7">
      <w:pPr>
        <w:pStyle w:val="NoSpacing"/>
        <w:rPr>
          <w:rFonts w:cstheme="minorHAnsi"/>
          <w:sz w:val="20"/>
          <w:szCs w:val="20"/>
        </w:rPr>
      </w:pPr>
      <w:r w:rsidRPr="008D76E7">
        <w:rPr>
          <w:rFonts w:cstheme="minorHAnsi"/>
          <w:sz w:val="20"/>
          <w:szCs w:val="20"/>
        </w:rPr>
        <w:t>int main() {</w:t>
      </w:r>
    </w:p>
    <w:p w:rsidR="008D76E7" w:rsidRPr="008D76E7" w:rsidRDefault="008D76E7" w:rsidP="008D76E7">
      <w:pPr>
        <w:pStyle w:val="NoSpacing"/>
        <w:rPr>
          <w:rFonts w:cstheme="minorHAnsi"/>
          <w:sz w:val="20"/>
          <w:szCs w:val="20"/>
        </w:rPr>
      </w:pPr>
      <w:r w:rsidRPr="008D76E7">
        <w:rPr>
          <w:rFonts w:cstheme="minorHAnsi"/>
          <w:sz w:val="20"/>
          <w:szCs w:val="20"/>
        </w:rPr>
        <w:tab/>
        <w:t>int n,i,j,temp=0,tat=0;</w:t>
      </w:r>
    </w:p>
    <w:p w:rsidR="008D76E7" w:rsidRPr="008D76E7" w:rsidRDefault="008D76E7" w:rsidP="008D76E7">
      <w:pPr>
        <w:pStyle w:val="NoSpacing"/>
        <w:rPr>
          <w:rFonts w:cstheme="minorHAnsi"/>
          <w:sz w:val="20"/>
          <w:szCs w:val="20"/>
        </w:rPr>
      </w:pPr>
      <w:r w:rsidRPr="008D76E7">
        <w:rPr>
          <w:rFonts w:cstheme="minorHAnsi"/>
          <w:sz w:val="20"/>
          <w:szCs w:val="20"/>
        </w:rPr>
        <w:tab/>
        <w:t>int arrTime[10],execTime[10],nexecTime[10],pro[10],npro[10];</w:t>
      </w:r>
    </w:p>
    <w:p w:rsidR="008D76E7" w:rsidRPr="008D76E7" w:rsidRDefault="008D76E7" w:rsidP="008D76E7">
      <w:pPr>
        <w:pStyle w:val="NoSpacing"/>
        <w:rPr>
          <w:rFonts w:cstheme="minorHAnsi"/>
          <w:sz w:val="20"/>
          <w:szCs w:val="20"/>
        </w:rPr>
      </w:pPr>
      <w:r w:rsidRPr="008D76E7">
        <w:rPr>
          <w:rFonts w:cstheme="minorHAnsi"/>
          <w:sz w:val="20"/>
          <w:szCs w:val="20"/>
        </w:rPr>
        <w:tab/>
        <w:t>cout&lt;&lt;"Enter number of processes:"&lt;&lt;endl;</w:t>
      </w:r>
    </w:p>
    <w:p w:rsidR="008D76E7" w:rsidRPr="008D76E7" w:rsidRDefault="008D76E7" w:rsidP="008D76E7">
      <w:pPr>
        <w:pStyle w:val="NoSpacing"/>
        <w:rPr>
          <w:rFonts w:cstheme="minorHAnsi"/>
          <w:sz w:val="20"/>
          <w:szCs w:val="20"/>
        </w:rPr>
      </w:pPr>
      <w:r w:rsidRPr="008D76E7">
        <w:rPr>
          <w:rFonts w:cstheme="minorHAnsi"/>
          <w:sz w:val="20"/>
          <w:szCs w:val="20"/>
        </w:rPr>
        <w:tab/>
        <w:t>cin&gt;&gt;n;</w:t>
      </w:r>
    </w:p>
    <w:p w:rsidR="008D76E7" w:rsidRPr="008D76E7" w:rsidRDefault="008D76E7" w:rsidP="008D76E7">
      <w:pPr>
        <w:pStyle w:val="NoSpacing"/>
        <w:rPr>
          <w:rFonts w:cstheme="minorHAnsi"/>
          <w:sz w:val="20"/>
          <w:szCs w:val="20"/>
        </w:rPr>
      </w:pPr>
      <w:r w:rsidRPr="008D76E7">
        <w:rPr>
          <w:rFonts w:cstheme="minorHAnsi"/>
          <w:sz w:val="20"/>
          <w:szCs w:val="20"/>
        </w:rPr>
        <w:tab/>
        <w:t>for(i=0;i&lt;n;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pro[i]=i;</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npro[i]=i;</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for(i=0;i&lt;n;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out&lt;&lt;"Enter execution time of process "&lt;&lt;i&lt;&lt;":";</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in&gt;&gt;execTime[i];</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out&lt;&lt;"Enter arrival time of process "&lt;&lt;i&lt;&lt;":";</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in&gt;&gt;arrTime[i];</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out&lt;&lt;endl;</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for(i=0;i&lt;n;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tat = tat+execTime[i];</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for(i=0;i&lt;n-1;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for(j=0;j&lt;n-i-1;j++)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t>if(arrTime[j]&gt;arrTime[j+1])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temp=arrTime[j+1];</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arrTime[j+1]=arrTime[j];</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arrTime[j]=temp;</w:t>
      </w:r>
    </w:p>
    <w:p w:rsidR="008D76E7" w:rsidRPr="008D76E7" w:rsidRDefault="008D76E7" w:rsidP="008D76E7">
      <w:pPr>
        <w:pStyle w:val="NoSpacing"/>
        <w:rPr>
          <w:rFonts w:cstheme="minorHAnsi"/>
          <w:sz w:val="20"/>
          <w:szCs w:val="20"/>
        </w:rPr>
      </w:pP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temp=pro[j+1];</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pro[j+1]=pro[j];</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pro[j]=temp;</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for(i=0;i&lt;n;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out&lt;&lt;"    P"&lt;&lt;pro[i]&lt;&lt;"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execTime[pro[i]]=execTime[pro[i]]-1;</w:t>
      </w:r>
    </w:p>
    <w:p w:rsidR="008D76E7" w:rsidRPr="008D76E7" w:rsidRDefault="008D76E7" w:rsidP="008D76E7">
      <w:pPr>
        <w:pStyle w:val="NoSpacing"/>
        <w:rPr>
          <w:rFonts w:cstheme="minorHAnsi"/>
          <w:sz w:val="20"/>
          <w:szCs w:val="20"/>
        </w:rPr>
      </w:pPr>
      <w:r w:rsidRPr="008D76E7">
        <w:rPr>
          <w:rFonts w:cstheme="minorHAnsi"/>
          <w:sz w:val="20"/>
          <w:szCs w:val="20"/>
        </w:rPr>
        <w:t>}</w:t>
      </w:r>
    </w:p>
    <w:p w:rsidR="008D76E7" w:rsidRPr="008D76E7" w:rsidRDefault="008D76E7" w:rsidP="008D76E7">
      <w:pPr>
        <w:pStyle w:val="NoSpacing"/>
        <w:rPr>
          <w:rFonts w:cstheme="minorHAnsi"/>
          <w:sz w:val="20"/>
          <w:szCs w:val="20"/>
        </w:rPr>
      </w:pPr>
      <w:r w:rsidRPr="008D76E7">
        <w:rPr>
          <w:rFonts w:cstheme="minorHAnsi"/>
          <w:sz w:val="20"/>
          <w:szCs w:val="20"/>
        </w:rPr>
        <w:tab/>
        <w:t>for(i=0;i&lt;n-1;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for(j=0;j&lt;n-i-1;j++)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t>if(execTime[j]&gt;execTime[j+1])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temp=execTime[j+1];</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execTime[j+1]=execTime[j];</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execTime[j]=temp;</w:t>
      </w:r>
    </w:p>
    <w:p w:rsidR="008D76E7" w:rsidRPr="008D76E7" w:rsidRDefault="008D76E7" w:rsidP="008D76E7">
      <w:pPr>
        <w:pStyle w:val="NoSpacing"/>
        <w:rPr>
          <w:rFonts w:cstheme="minorHAnsi"/>
          <w:sz w:val="20"/>
          <w:szCs w:val="20"/>
        </w:rPr>
      </w:pP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temp=npro[j+1];</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npro[j+1]=npro[j];</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npro[j]=temp;</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lastRenderedPageBreak/>
        <w:tab/>
      </w: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for(i=0;i&lt;n;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if(execTime[i]!=0)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t>for(j=0;j&lt;execTime[i];j++)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r>
      <w:r w:rsidRPr="008D76E7">
        <w:rPr>
          <w:rFonts w:cstheme="minorHAnsi"/>
          <w:sz w:val="20"/>
          <w:szCs w:val="20"/>
        </w:rPr>
        <w:tab/>
        <w:t>cout&lt;&lt;"    P"&lt;&lt;npro[i]&lt;&lt;"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cout&lt;&lt;endl;</w:t>
      </w:r>
    </w:p>
    <w:p w:rsidR="008D76E7" w:rsidRPr="008D76E7" w:rsidRDefault="008D76E7" w:rsidP="008D76E7">
      <w:pPr>
        <w:pStyle w:val="NoSpacing"/>
        <w:rPr>
          <w:rFonts w:cstheme="minorHAnsi"/>
          <w:sz w:val="20"/>
          <w:szCs w:val="20"/>
        </w:rPr>
      </w:pPr>
      <w:r w:rsidRPr="008D76E7">
        <w:rPr>
          <w:rFonts w:cstheme="minorHAnsi"/>
          <w:sz w:val="20"/>
          <w:szCs w:val="20"/>
        </w:rPr>
        <w:tab/>
        <w:t>for(i=0;i&lt;tat+1;i++) {</w:t>
      </w:r>
    </w:p>
    <w:p w:rsidR="008D76E7" w:rsidRPr="008D76E7" w:rsidRDefault="008D76E7" w:rsidP="008D76E7">
      <w:pPr>
        <w:pStyle w:val="NoSpacing"/>
        <w:rPr>
          <w:rFonts w:cstheme="minorHAnsi"/>
          <w:sz w:val="20"/>
          <w:szCs w:val="20"/>
        </w:rPr>
      </w:pPr>
      <w:r w:rsidRPr="008D76E7">
        <w:rPr>
          <w:rFonts w:cstheme="minorHAnsi"/>
          <w:sz w:val="20"/>
          <w:szCs w:val="20"/>
        </w:rPr>
        <w:tab/>
      </w:r>
      <w:r w:rsidRPr="008D76E7">
        <w:rPr>
          <w:rFonts w:cstheme="minorHAnsi"/>
          <w:sz w:val="20"/>
          <w:szCs w:val="20"/>
        </w:rPr>
        <w:tab/>
        <w:t>cout&lt;&lt;i&lt;&lt;"\t";</w:t>
      </w:r>
    </w:p>
    <w:p w:rsidR="008D76E7" w:rsidRPr="008D76E7" w:rsidRDefault="008D76E7" w:rsidP="008D76E7">
      <w:pPr>
        <w:pStyle w:val="NoSpacing"/>
        <w:rPr>
          <w:rFonts w:cstheme="minorHAnsi"/>
          <w:sz w:val="20"/>
          <w:szCs w:val="20"/>
        </w:rPr>
      </w:pPr>
      <w:r w:rsidRPr="008D76E7">
        <w:rPr>
          <w:rFonts w:cstheme="minorHAnsi"/>
          <w:sz w:val="20"/>
          <w:szCs w:val="20"/>
        </w:rPr>
        <w:tab/>
        <w:t>}</w:t>
      </w:r>
    </w:p>
    <w:p w:rsidR="008D76E7" w:rsidRPr="008D76E7" w:rsidRDefault="008D76E7" w:rsidP="008D76E7">
      <w:pPr>
        <w:pStyle w:val="NoSpacing"/>
        <w:rPr>
          <w:rFonts w:cstheme="minorHAnsi"/>
          <w:sz w:val="20"/>
          <w:szCs w:val="20"/>
        </w:rPr>
      </w:pPr>
      <w:r w:rsidRPr="008D76E7">
        <w:rPr>
          <w:rFonts w:cstheme="minorHAnsi"/>
          <w:sz w:val="20"/>
          <w:szCs w:val="20"/>
        </w:rPr>
        <w:tab/>
        <w:t>return 0;</w:t>
      </w:r>
    </w:p>
    <w:p w:rsidR="008D76E7" w:rsidRDefault="008D76E7" w:rsidP="008D76E7">
      <w:pPr>
        <w:pStyle w:val="NoSpacing"/>
        <w:rPr>
          <w:rFonts w:cstheme="minorHAnsi"/>
          <w:sz w:val="20"/>
          <w:szCs w:val="20"/>
        </w:rPr>
      </w:pPr>
      <w:r w:rsidRPr="008D76E7">
        <w:rPr>
          <w:rFonts w:cstheme="minorHAnsi"/>
          <w:sz w:val="20"/>
          <w:szCs w:val="20"/>
        </w:rPr>
        <w:t>}</w:t>
      </w:r>
    </w:p>
    <w:p w:rsidR="008D76E7" w:rsidRPr="008D76E7" w:rsidRDefault="008D76E7" w:rsidP="008D76E7">
      <w:pPr>
        <w:pStyle w:val="NoSpacing"/>
        <w:rPr>
          <w:rFonts w:cstheme="minorHAnsi"/>
          <w:sz w:val="20"/>
          <w:szCs w:val="20"/>
        </w:rPr>
      </w:pPr>
      <w:r>
        <w:rPr>
          <w:rFonts w:cstheme="minorHAnsi"/>
          <w:sz w:val="20"/>
          <w:szCs w:val="20"/>
        </w:rPr>
        <w:t>OUTPUT-</w:t>
      </w:r>
    </w:p>
    <w:p w:rsidR="008D76E7" w:rsidRPr="008D76E7" w:rsidRDefault="008D76E7" w:rsidP="008D76E7">
      <w:pPr>
        <w:pStyle w:val="NoSpacing"/>
        <w:rPr>
          <w:rFonts w:cstheme="minorHAnsi"/>
        </w:rPr>
      </w:pPr>
    </w:p>
    <w:p w:rsidR="008D76E7" w:rsidRDefault="008D76E7" w:rsidP="00FD3FD0"/>
    <w:p w:rsidR="00FD3FD0" w:rsidRDefault="008D76E7" w:rsidP="00FD3FD0">
      <w:r w:rsidRPr="008D76E7">
        <w:drawing>
          <wp:inline distT="0" distB="0" distL="0" distR="0" wp14:anchorId="6B13E78A" wp14:editId="13AE660F">
            <wp:extent cx="5243014" cy="32768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43014" cy="3276884"/>
                    </a:xfrm>
                    <a:prstGeom prst="rect">
                      <a:avLst/>
                    </a:prstGeom>
                  </pic:spPr>
                </pic:pic>
              </a:graphicData>
            </a:graphic>
          </wp:inline>
        </w:drawing>
      </w:r>
    </w:p>
    <w:p w:rsidR="008D76E7" w:rsidRDefault="008D76E7" w:rsidP="00FD3FD0"/>
    <w:p w:rsidR="008D76E7" w:rsidRDefault="008D76E7" w:rsidP="00FD3FD0"/>
    <w:p w:rsidR="008D76E7" w:rsidRDefault="008D76E7" w:rsidP="00FD3FD0"/>
    <w:p w:rsidR="008D76E7" w:rsidRDefault="008D76E7" w:rsidP="00FD3FD0"/>
    <w:p w:rsidR="008D76E7" w:rsidRDefault="008D76E7" w:rsidP="00FD3FD0"/>
    <w:p w:rsidR="008D76E7" w:rsidRDefault="008D76E7" w:rsidP="00FD3FD0"/>
    <w:p w:rsidR="008D76E7" w:rsidRDefault="008D76E7" w:rsidP="00FD3FD0"/>
    <w:p w:rsidR="008D76E7" w:rsidRDefault="008D76E7" w:rsidP="008D76E7">
      <w:pPr>
        <w:jc w:val="center"/>
        <w:rPr>
          <w:sz w:val="32"/>
          <w:szCs w:val="36"/>
        </w:rPr>
      </w:pPr>
      <w:r w:rsidRPr="008D76E7">
        <w:rPr>
          <w:sz w:val="32"/>
          <w:szCs w:val="36"/>
        </w:rPr>
        <w:lastRenderedPageBreak/>
        <w:t xml:space="preserve">Exercise (Based on Classical Scheduling problem) </w:t>
      </w:r>
    </w:p>
    <w:p w:rsidR="008D76E7" w:rsidRDefault="008D76E7" w:rsidP="008D76E7">
      <w:pPr>
        <w:rPr>
          <w:sz w:val="28"/>
          <w:szCs w:val="28"/>
        </w:rPr>
      </w:pPr>
      <w:r w:rsidRPr="00AD1E7A">
        <w:rPr>
          <w:b/>
          <w:sz w:val="28"/>
          <w:szCs w:val="28"/>
        </w:rPr>
        <w:t>AIM:</w:t>
      </w:r>
      <w:r>
        <w:rPr>
          <w:sz w:val="28"/>
          <w:szCs w:val="28"/>
        </w:rPr>
        <w:t xml:space="preserve"> To implement and understand the solutions of producer consumer and reader writer problems using seamaphore.</w:t>
      </w:r>
    </w:p>
    <w:p w:rsidR="00AD1E7A" w:rsidRPr="00BC02F3" w:rsidRDefault="00AD1E7A" w:rsidP="008D76E7">
      <w:pPr>
        <w:rPr>
          <w:b/>
          <w:sz w:val="28"/>
          <w:szCs w:val="28"/>
        </w:rPr>
      </w:pPr>
      <w:r w:rsidRPr="00BC02F3">
        <w:rPr>
          <w:b/>
          <w:sz w:val="28"/>
          <w:szCs w:val="28"/>
        </w:rPr>
        <w:t xml:space="preserve">THEORY: </w:t>
      </w:r>
    </w:p>
    <w:p w:rsidR="00AD1E7A" w:rsidRPr="00AD1E7A" w:rsidRDefault="00AD1E7A" w:rsidP="008D76E7">
      <w:pPr>
        <w:rPr>
          <w:b/>
          <w:sz w:val="28"/>
          <w:szCs w:val="28"/>
        </w:rPr>
      </w:pPr>
      <w:r w:rsidRPr="00AD1E7A">
        <w:rPr>
          <w:b/>
          <w:sz w:val="28"/>
          <w:szCs w:val="28"/>
        </w:rPr>
        <w:t>PRODUCER AND CONSUMER PROBLEM</w:t>
      </w:r>
    </w:p>
    <w:p w:rsidR="00AD1E7A" w:rsidRPr="00AD1E7A" w:rsidRDefault="00AD1E7A" w:rsidP="00AD1E7A">
      <w:r w:rsidRPr="00AD1E7A">
        <w:rPr>
          <w:i/>
        </w:rPr>
        <w:t>Problem Statement</w:t>
      </w:r>
      <w:r w:rsidRPr="00AD1E7A">
        <w:t xml:space="preserve"> – We have a buffer of fixed size. A producer can produce an item and can place in the buffer. A consumer can pick items and can consume them. We need to ensure that when a producer is placing an item in the buffer, then at the same time consumer should not consume any item. In this problem, buffer is the critical section.</w:t>
      </w:r>
    </w:p>
    <w:p w:rsidR="00AD1E7A" w:rsidRPr="00AD1E7A" w:rsidRDefault="00AD1E7A" w:rsidP="00AD1E7A">
      <w:r w:rsidRPr="00AD1E7A">
        <w:t>To solve this problem, we need two counting semaphores – Full and Empty. “Full” keeps track of number of items in the buffer at any given time and “Empty” keeps track of number of unoccupied slots.</w:t>
      </w:r>
    </w:p>
    <w:p w:rsidR="00AD1E7A" w:rsidRPr="00AD1E7A" w:rsidRDefault="00AD1E7A" w:rsidP="00AD1E7A">
      <w:r w:rsidRPr="00AD1E7A">
        <w:t>Initialization of semaphores –</w:t>
      </w:r>
      <w:r w:rsidRPr="00AD1E7A">
        <w:br/>
        <w:t>mutex = 1</w:t>
      </w:r>
      <w:r w:rsidRPr="00AD1E7A">
        <w:br/>
        <w:t>Full = 0 // Initially, all slots are empty. Thus full slots are 0</w:t>
      </w:r>
      <w:r w:rsidRPr="00AD1E7A">
        <w:br/>
        <w:t>Empty = n // All slots are empty initially</w:t>
      </w:r>
    </w:p>
    <w:p w:rsidR="00AD1E7A" w:rsidRPr="00AD1E7A" w:rsidRDefault="00AD1E7A" w:rsidP="00AD1E7A">
      <w:pPr>
        <w:pStyle w:val="NoSpacing"/>
      </w:pPr>
      <w:r w:rsidRPr="00AD1E7A">
        <w:t>Solution for Producer –</w:t>
      </w:r>
    </w:p>
    <w:p w:rsidR="00AD1E7A" w:rsidRPr="00AD1E7A" w:rsidRDefault="00AD1E7A" w:rsidP="00AD1E7A">
      <w:pPr>
        <w:pStyle w:val="NoSpacing"/>
      </w:pPr>
      <w:r w:rsidRPr="00AD1E7A">
        <w:t>do{</w:t>
      </w:r>
    </w:p>
    <w:p w:rsidR="00AD1E7A" w:rsidRPr="00AD1E7A" w:rsidRDefault="00AD1E7A" w:rsidP="00AD1E7A">
      <w:pPr>
        <w:pStyle w:val="NoSpacing"/>
      </w:pPr>
      <w:r w:rsidRPr="00AD1E7A">
        <w:t>//produce an item</w:t>
      </w:r>
    </w:p>
    <w:p w:rsidR="00AD1E7A" w:rsidRPr="00AD1E7A" w:rsidRDefault="00AD1E7A" w:rsidP="00AD1E7A">
      <w:pPr>
        <w:pStyle w:val="NoSpacing"/>
      </w:pPr>
      <w:r w:rsidRPr="00AD1E7A">
        <w:t>wait(empty);</w:t>
      </w:r>
    </w:p>
    <w:p w:rsidR="00AD1E7A" w:rsidRPr="00AD1E7A" w:rsidRDefault="00AD1E7A" w:rsidP="00AD1E7A">
      <w:pPr>
        <w:pStyle w:val="NoSpacing"/>
      </w:pPr>
      <w:r w:rsidRPr="00AD1E7A">
        <w:t>wait(mutex);</w:t>
      </w:r>
    </w:p>
    <w:p w:rsidR="00AD1E7A" w:rsidRPr="00AD1E7A" w:rsidRDefault="00AD1E7A" w:rsidP="00AD1E7A">
      <w:pPr>
        <w:pStyle w:val="NoSpacing"/>
      </w:pPr>
      <w:r w:rsidRPr="00AD1E7A">
        <w:t>//place in buffer</w:t>
      </w:r>
    </w:p>
    <w:p w:rsidR="00AD1E7A" w:rsidRPr="00AD1E7A" w:rsidRDefault="00AD1E7A" w:rsidP="00AD1E7A">
      <w:pPr>
        <w:pStyle w:val="NoSpacing"/>
      </w:pPr>
      <w:r w:rsidRPr="00AD1E7A">
        <w:t>signal(mutex);</w:t>
      </w:r>
    </w:p>
    <w:p w:rsidR="00AD1E7A" w:rsidRPr="00AD1E7A" w:rsidRDefault="00AD1E7A" w:rsidP="00AD1E7A">
      <w:pPr>
        <w:pStyle w:val="NoSpacing"/>
      </w:pPr>
      <w:r w:rsidRPr="00AD1E7A">
        <w:t>signal(full);</w:t>
      </w:r>
    </w:p>
    <w:p w:rsidR="00AD1E7A" w:rsidRPr="00AD1E7A" w:rsidRDefault="00AD1E7A" w:rsidP="00AD1E7A">
      <w:pPr>
        <w:pStyle w:val="NoSpacing"/>
      </w:pPr>
      <w:r w:rsidRPr="00AD1E7A">
        <w:t>}while(true)</w:t>
      </w:r>
    </w:p>
    <w:p w:rsidR="00AD1E7A" w:rsidRDefault="00AD1E7A" w:rsidP="00AD1E7A">
      <w:pPr>
        <w:pStyle w:val="NoSpacing"/>
      </w:pPr>
    </w:p>
    <w:p w:rsidR="00AD1E7A" w:rsidRPr="00AD1E7A" w:rsidRDefault="00AD1E7A" w:rsidP="00AD1E7A">
      <w:pPr>
        <w:pStyle w:val="NoSpacing"/>
      </w:pPr>
      <w:r w:rsidRPr="00AD1E7A">
        <w:t>Solution for Consumer –</w:t>
      </w:r>
    </w:p>
    <w:p w:rsidR="00AD1E7A" w:rsidRPr="00AD1E7A" w:rsidRDefault="00AD1E7A" w:rsidP="00AD1E7A">
      <w:pPr>
        <w:pStyle w:val="NoSpacing"/>
      </w:pPr>
      <w:r w:rsidRPr="00AD1E7A">
        <w:t>do{</w:t>
      </w:r>
    </w:p>
    <w:p w:rsidR="00AD1E7A" w:rsidRPr="00AD1E7A" w:rsidRDefault="00AD1E7A" w:rsidP="00AD1E7A">
      <w:pPr>
        <w:pStyle w:val="NoSpacing"/>
      </w:pPr>
      <w:r w:rsidRPr="00AD1E7A">
        <w:t>wait(full);</w:t>
      </w:r>
    </w:p>
    <w:p w:rsidR="00AD1E7A" w:rsidRPr="00AD1E7A" w:rsidRDefault="00AD1E7A" w:rsidP="00AD1E7A">
      <w:pPr>
        <w:pStyle w:val="NoSpacing"/>
      </w:pPr>
      <w:r w:rsidRPr="00AD1E7A">
        <w:t>wait(mutex);</w:t>
      </w:r>
    </w:p>
    <w:p w:rsidR="00AD1E7A" w:rsidRPr="00AD1E7A" w:rsidRDefault="00AD1E7A" w:rsidP="00AD1E7A">
      <w:pPr>
        <w:pStyle w:val="NoSpacing"/>
      </w:pPr>
      <w:r w:rsidRPr="00AD1E7A">
        <w:t>// remove item from buffer</w:t>
      </w:r>
    </w:p>
    <w:p w:rsidR="00AD1E7A" w:rsidRPr="00AD1E7A" w:rsidRDefault="00AD1E7A" w:rsidP="00AD1E7A">
      <w:pPr>
        <w:pStyle w:val="NoSpacing"/>
      </w:pPr>
      <w:r w:rsidRPr="00AD1E7A">
        <w:t>signal(mutex);</w:t>
      </w:r>
    </w:p>
    <w:p w:rsidR="00AD1E7A" w:rsidRPr="00AD1E7A" w:rsidRDefault="00AD1E7A" w:rsidP="00AD1E7A">
      <w:pPr>
        <w:pStyle w:val="NoSpacing"/>
      </w:pPr>
      <w:r w:rsidRPr="00AD1E7A">
        <w:t>signal(empty);</w:t>
      </w:r>
    </w:p>
    <w:p w:rsidR="00AD1E7A" w:rsidRPr="00AD1E7A" w:rsidRDefault="00AD1E7A" w:rsidP="00AD1E7A">
      <w:pPr>
        <w:pStyle w:val="NoSpacing"/>
      </w:pPr>
      <w:r w:rsidRPr="00AD1E7A">
        <w:t>// consumes item</w:t>
      </w:r>
    </w:p>
    <w:p w:rsidR="00AD1E7A" w:rsidRPr="00AD1E7A" w:rsidRDefault="00AD1E7A" w:rsidP="00AD1E7A">
      <w:pPr>
        <w:pStyle w:val="NoSpacing"/>
      </w:pPr>
      <w:r w:rsidRPr="00AD1E7A">
        <w:t>}while(true)</w:t>
      </w:r>
    </w:p>
    <w:p w:rsidR="00AD1E7A" w:rsidRPr="00AD1E7A" w:rsidRDefault="00AD1E7A" w:rsidP="00AD1E7A"/>
    <w:p w:rsidR="00AD1E7A" w:rsidRDefault="00AD1E7A" w:rsidP="008D76E7">
      <w:pPr>
        <w:rPr>
          <w:sz w:val="28"/>
          <w:szCs w:val="28"/>
        </w:rPr>
      </w:pPr>
    </w:p>
    <w:p w:rsidR="008D76E7" w:rsidRDefault="008D76E7" w:rsidP="008D76E7">
      <w:pPr>
        <w:rPr>
          <w:sz w:val="28"/>
          <w:szCs w:val="28"/>
        </w:rPr>
      </w:pPr>
      <w:r>
        <w:rPr>
          <w:sz w:val="28"/>
          <w:szCs w:val="28"/>
        </w:rPr>
        <w:t xml:space="preserve"> </w:t>
      </w:r>
    </w:p>
    <w:p w:rsidR="00AD1E7A" w:rsidRDefault="00AD1E7A" w:rsidP="008D76E7">
      <w:pPr>
        <w:rPr>
          <w:sz w:val="28"/>
          <w:szCs w:val="28"/>
        </w:rPr>
      </w:pPr>
    </w:p>
    <w:p w:rsidR="00AD1E7A" w:rsidRDefault="00AD1E7A" w:rsidP="008D76E7">
      <w:pPr>
        <w:rPr>
          <w:sz w:val="28"/>
          <w:szCs w:val="28"/>
        </w:rPr>
      </w:pPr>
      <w:r>
        <w:rPr>
          <w:sz w:val="28"/>
          <w:szCs w:val="28"/>
        </w:rPr>
        <w:lastRenderedPageBreak/>
        <w:t>C++ code Solution (only executable on linux based systems)</w:t>
      </w:r>
    </w:p>
    <w:p w:rsidR="00AD1E7A" w:rsidRPr="00AD1E7A" w:rsidRDefault="00AD1E7A" w:rsidP="00AD1E7A">
      <w:pPr>
        <w:pStyle w:val="NoSpacing"/>
      </w:pPr>
      <w:r w:rsidRPr="00AD1E7A">
        <w:t>#include &lt;iostream&gt;</w:t>
      </w:r>
    </w:p>
    <w:p w:rsidR="00AD1E7A" w:rsidRPr="00AD1E7A" w:rsidRDefault="00AD1E7A" w:rsidP="00AD1E7A">
      <w:pPr>
        <w:pStyle w:val="NoSpacing"/>
      </w:pPr>
      <w:r w:rsidRPr="00AD1E7A">
        <w:t>#include &lt;pthread.h&gt;</w:t>
      </w:r>
    </w:p>
    <w:p w:rsidR="00AD1E7A" w:rsidRPr="00AD1E7A" w:rsidRDefault="00AD1E7A" w:rsidP="00AD1E7A">
      <w:pPr>
        <w:pStyle w:val="NoSpacing"/>
      </w:pPr>
      <w:r w:rsidRPr="00AD1E7A">
        <w:t>#include &lt;semaphore.h&gt;</w:t>
      </w:r>
    </w:p>
    <w:p w:rsidR="00AD1E7A" w:rsidRPr="00AD1E7A" w:rsidRDefault="00AD1E7A" w:rsidP="00AD1E7A">
      <w:pPr>
        <w:pStyle w:val="NoSpacing"/>
      </w:pPr>
      <w:r w:rsidRPr="00AD1E7A">
        <w:t>#include &lt;random&gt;</w:t>
      </w:r>
    </w:p>
    <w:p w:rsidR="00AD1E7A" w:rsidRPr="00AD1E7A" w:rsidRDefault="00AD1E7A" w:rsidP="00AD1E7A">
      <w:pPr>
        <w:pStyle w:val="NoSpacing"/>
      </w:pPr>
      <w:r w:rsidRPr="00AD1E7A">
        <w:t>#include &lt;unistd.h&gt;</w:t>
      </w:r>
    </w:p>
    <w:p w:rsidR="00AD1E7A" w:rsidRPr="00AD1E7A" w:rsidRDefault="00AD1E7A" w:rsidP="00AD1E7A">
      <w:pPr>
        <w:pStyle w:val="NoSpacing"/>
      </w:pPr>
      <w:r w:rsidRPr="00AD1E7A">
        <w:t>using namespace std;</w:t>
      </w:r>
    </w:p>
    <w:p w:rsidR="00AD1E7A" w:rsidRPr="00AD1E7A" w:rsidRDefault="00AD1E7A" w:rsidP="00AD1E7A">
      <w:pPr>
        <w:pStyle w:val="NoSpacing"/>
      </w:pPr>
      <w:r w:rsidRPr="00AD1E7A">
        <w:t>#define BUFFER_SIZE 10</w:t>
      </w:r>
    </w:p>
    <w:p w:rsidR="00AD1E7A" w:rsidRPr="00AD1E7A" w:rsidRDefault="00AD1E7A" w:rsidP="00AD1E7A">
      <w:pPr>
        <w:pStyle w:val="NoSpacing"/>
      </w:pPr>
      <w:r w:rsidRPr="00AD1E7A">
        <w:t>int buffer[BUFFER_SIZE];</w:t>
      </w:r>
    </w:p>
    <w:p w:rsidR="00AD1E7A" w:rsidRPr="00AD1E7A" w:rsidRDefault="00AD1E7A" w:rsidP="00AD1E7A">
      <w:pPr>
        <w:pStyle w:val="NoSpacing"/>
      </w:pPr>
      <w:r w:rsidRPr="00AD1E7A">
        <w:t>int index=0;</w:t>
      </w:r>
    </w:p>
    <w:p w:rsidR="00AD1E7A" w:rsidRPr="00AD1E7A" w:rsidRDefault="00AD1E7A" w:rsidP="00AD1E7A">
      <w:pPr>
        <w:pStyle w:val="NoSpacing"/>
      </w:pPr>
      <w:r w:rsidRPr="00AD1E7A">
        <w:t>sem_t full,empty;</w:t>
      </w:r>
    </w:p>
    <w:p w:rsidR="00AD1E7A" w:rsidRPr="00AD1E7A" w:rsidRDefault="00AD1E7A" w:rsidP="00AD1E7A">
      <w:pPr>
        <w:pStyle w:val="NoSpacing"/>
      </w:pPr>
      <w:r w:rsidRPr="00AD1E7A">
        <w:t>pthread_mutex_t mutex;</w:t>
      </w:r>
    </w:p>
    <w:p w:rsidR="00AD1E7A" w:rsidRPr="00AD1E7A" w:rsidRDefault="00AD1E7A" w:rsidP="00AD1E7A">
      <w:pPr>
        <w:pStyle w:val="NoSpacing"/>
      </w:pPr>
      <w:r w:rsidRPr="00AD1E7A">
        <w:t>void* produce(void* arg){</w:t>
      </w:r>
    </w:p>
    <w:p w:rsidR="00AD1E7A" w:rsidRPr="00AD1E7A" w:rsidRDefault="00AD1E7A" w:rsidP="00AD1E7A">
      <w:pPr>
        <w:pStyle w:val="NoSpacing"/>
      </w:pPr>
      <w:r w:rsidRPr="00AD1E7A">
        <w:tab/>
        <w:t>while(1){</w:t>
      </w:r>
    </w:p>
    <w:p w:rsidR="00AD1E7A" w:rsidRPr="00AD1E7A" w:rsidRDefault="00AD1E7A" w:rsidP="00AD1E7A">
      <w:pPr>
        <w:pStyle w:val="NoSpacing"/>
      </w:pPr>
      <w:r w:rsidRPr="00AD1E7A">
        <w:tab/>
      </w:r>
      <w:r w:rsidRPr="00AD1E7A">
        <w:tab/>
        <w:t>sleep(1);</w:t>
      </w:r>
    </w:p>
    <w:p w:rsidR="00AD1E7A" w:rsidRPr="00AD1E7A" w:rsidRDefault="00AD1E7A" w:rsidP="00AD1E7A">
      <w:pPr>
        <w:pStyle w:val="NoSpacing"/>
      </w:pPr>
      <w:r w:rsidRPr="00AD1E7A">
        <w:tab/>
      </w:r>
      <w:r w:rsidRPr="00AD1E7A">
        <w:tab/>
        <w:t>sem_wait(&amp;empty);</w:t>
      </w:r>
    </w:p>
    <w:p w:rsidR="00AD1E7A" w:rsidRPr="00AD1E7A" w:rsidRDefault="00AD1E7A" w:rsidP="00AD1E7A">
      <w:pPr>
        <w:pStyle w:val="NoSpacing"/>
      </w:pPr>
      <w:r w:rsidRPr="00AD1E7A">
        <w:tab/>
      </w:r>
      <w:r w:rsidRPr="00AD1E7A">
        <w:tab/>
        <w:t>pthread_mutex_lock(&amp;mutex);</w:t>
      </w:r>
    </w:p>
    <w:p w:rsidR="00AD1E7A" w:rsidRPr="00AD1E7A" w:rsidRDefault="00AD1E7A" w:rsidP="00AD1E7A">
      <w:pPr>
        <w:pStyle w:val="NoSpacing"/>
      </w:pPr>
      <w:r w:rsidRPr="00AD1E7A">
        <w:tab/>
      </w:r>
      <w:r w:rsidRPr="00AD1E7A">
        <w:tab/>
        <w:t>int item = rand()%100;</w:t>
      </w:r>
    </w:p>
    <w:p w:rsidR="00AD1E7A" w:rsidRPr="00AD1E7A" w:rsidRDefault="00AD1E7A" w:rsidP="00AD1E7A">
      <w:pPr>
        <w:pStyle w:val="NoSpacing"/>
      </w:pPr>
      <w:r w:rsidRPr="00AD1E7A">
        <w:tab/>
      </w:r>
      <w:r w:rsidRPr="00AD1E7A">
        <w:tab/>
        <w:t>buffer[index++] = item;</w:t>
      </w:r>
    </w:p>
    <w:p w:rsidR="00AD1E7A" w:rsidRPr="00AD1E7A" w:rsidRDefault="00AD1E7A" w:rsidP="00AD1E7A">
      <w:pPr>
        <w:pStyle w:val="NoSpacing"/>
      </w:pPr>
      <w:r w:rsidRPr="00AD1E7A">
        <w:tab/>
      </w:r>
      <w:r w:rsidRPr="00AD1E7A">
        <w:tab/>
        <w:t>cout&lt;&lt;"Produced "&lt;&lt;item&lt;&lt;endl;</w:t>
      </w:r>
    </w:p>
    <w:p w:rsidR="00AD1E7A" w:rsidRPr="00AD1E7A" w:rsidRDefault="00AD1E7A" w:rsidP="00AD1E7A">
      <w:pPr>
        <w:pStyle w:val="NoSpacing"/>
      </w:pPr>
      <w:r w:rsidRPr="00AD1E7A">
        <w:tab/>
      </w:r>
      <w:r w:rsidRPr="00AD1E7A">
        <w:tab/>
        <w:t>pthread_mutex_unlock(&amp;mutex);</w:t>
      </w:r>
    </w:p>
    <w:p w:rsidR="00AD1E7A" w:rsidRPr="00AD1E7A" w:rsidRDefault="00AD1E7A" w:rsidP="00AD1E7A">
      <w:pPr>
        <w:pStyle w:val="NoSpacing"/>
      </w:pPr>
      <w:r w:rsidRPr="00AD1E7A">
        <w:tab/>
      </w:r>
      <w:r w:rsidRPr="00AD1E7A">
        <w:tab/>
        <w:t>sem_post(&amp;full);</w:t>
      </w:r>
    </w:p>
    <w:p w:rsidR="00AD1E7A" w:rsidRPr="00AD1E7A" w:rsidRDefault="00AD1E7A" w:rsidP="00AD1E7A">
      <w:pPr>
        <w:pStyle w:val="NoSpacing"/>
      </w:pPr>
      <w:r w:rsidRPr="00AD1E7A">
        <w:tab/>
        <w:t>}</w:t>
      </w:r>
    </w:p>
    <w:p w:rsidR="00AD1E7A" w:rsidRPr="00AD1E7A" w:rsidRDefault="00AD1E7A" w:rsidP="00AD1E7A">
      <w:pPr>
        <w:pStyle w:val="NoSpacing"/>
      </w:pPr>
      <w:r w:rsidRPr="00AD1E7A">
        <w:t>}</w:t>
      </w:r>
    </w:p>
    <w:p w:rsidR="00AD1E7A" w:rsidRPr="00AD1E7A" w:rsidRDefault="00AD1E7A" w:rsidP="00AD1E7A">
      <w:pPr>
        <w:pStyle w:val="NoSpacing"/>
      </w:pPr>
      <w:r w:rsidRPr="00AD1E7A">
        <w:t>void* consume(void* arg){</w:t>
      </w:r>
    </w:p>
    <w:p w:rsidR="00AD1E7A" w:rsidRPr="00AD1E7A" w:rsidRDefault="00AD1E7A" w:rsidP="00AD1E7A">
      <w:pPr>
        <w:pStyle w:val="NoSpacing"/>
      </w:pPr>
      <w:r w:rsidRPr="00AD1E7A">
        <w:tab/>
        <w:t>while(1){</w:t>
      </w:r>
    </w:p>
    <w:p w:rsidR="00AD1E7A" w:rsidRPr="00AD1E7A" w:rsidRDefault="00AD1E7A" w:rsidP="00AD1E7A">
      <w:pPr>
        <w:pStyle w:val="NoSpacing"/>
      </w:pPr>
      <w:r w:rsidRPr="00AD1E7A">
        <w:tab/>
      </w:r>
      <w:r w:rsidRPr="00AD1E7A">
        <w:tab/>
        <w:t>sleep(1);</w:t>
      </w:r>
    </w:p>
    <w:p w:rsidR="00AD1E7A" w:rsidRPr="00AD1E7A" w:rsidRDefault="00AD1E7A" w:rsidP="00AD1E7A">
      <w:pPr>
        <w:pStyle w:val="NoSpacing"/>
      </w:pPr>
      <w:r w:rsidRPr="00AD1E7A">
        <w:tab/>
      </w:r>
      <w:r w:rsidRPr="00AD1E7A">
        <w:tab/>
        <w:t>sem_wait(&amp;full);</w:t>
      </w:r>
    </w:p>
    <w:p w:rsidR="00AD1E7A" w:rsidRPr="00AD1E7A" w:rsidRDefault="00AD1E7A" w:rsidP="00AD1E7A">
      <w:pPr>
        <w:pStyle w:val="NoSpacing"/>
      </w:pPr>
      <w:r w:rsidRPr="00AD1E7A">
        <w:tab/>
      </w:r>
      <w:r w:rsidRPr="00AD1E7A">
        <w:tab/>
        <w:t>pthread_mutex_lock(&amp;mutex);</w:t>
      </w:r>
    </w:p>
    <w:p w:rsidR="00AD1E7A" w:rsidRPr="00AD1E7A" w:rsidRDefault="00AD1E7A" w:rsidP="00AD1E7A">
      <w:pPr>
        <w:pStyle w:val="NoSpacing"/>
      </w:pPr>
      <w:r w:rsidRPr="00AD1E7A">
        <w:tab/>
      </w:r>
      <w:r w:rsidRPr="00AD1E7A">
        <w:tab/>
        <w:t>int item = buffer[--index];</w:t>
      </w:r>
    </w:p>
    <w:p w:rsidR="00AD1E7A" w:rsidRPr="00AD1E7A" w:rsidRDefault="00AD1E7A" w:rsidP="00AD1E7A">
      <w:pPr>
        <w:pStyle w:val="NoSpacing"/>
      </w:pPr>
      <w:r w:rsidRPr="00AD1E7A">
        <w:tab/>
      </w:r>
      <w:r w:rsidRPr="00AD1E7A">
        <w:tab/>
        <w:t>cout&lt;&lt;"Consumed "&lt;&lt;item&lt;&lt;endl;</w:t>
      </w:r>
    </w:p>
    <w:p w:rsidR="00AD1E7A" w:rsidRPr="00AD1E7A" w:rsidRDefault="00AD1E7A" w:rsidP="00AD1E7A">
      <w:pPr>
        <w:pStyle w:val="NoSpacing"/>
      </w:pPr>
      <w:r w:rsidRPr="00AD1E7A">
        <w:tab/>
      </w:r>
      <w:r w:rsidRPr="00AD1E7A">
        <w:tab/>
        <w:t>pthread_mutex_unlock(&amp;mutex);</w:t>
      </w:r>
    </w:p>
    <w:p w:rsidR="00AD1E7A" w:rsidRPr="00AD1E7A" w:rsidRDefault="00AD1E7A" w:rsidP="00AD1E7A">
      <w:pPr>
        <w:pStyle w:val="NoSpacing"/>
      </w:pPr>
      <w:r w:rsidRPr="00AD1E7A">
        <w:tab/>
      </w:r>
      <w:r w:rsidRPr="00AD1E7A">
        <w:tab/>
        <w:t>sem_post(&amp;empty);</w:t>
      </w:r>
    </w:p>
    <w:p w:rsidR="00AD1E7A" w:rsidRPr="00AD1E7A" w:rsidRDefault="00AD1E7A" w:rsidP="00AD1E7A">
      <w:pPr>
        <w:pStyle w:val="NoSpacing"/>
      </w:pPr>
      <w:r w:rsidRPr="00AD1E7A">
        <w:tab/>
        <w:t>}</w:t>
      </w:r>
    </w:p>
    <w:p w:rsidR="00AD1E7A" w:rsidRPr="00AD1E7A" w:rsidRDefault="00AD1E7A" w:rsidP="00AD1E7A">
      <w:pPr>
        <w:pStyle w:val="NoSpacing"/>
      </w:pPr>
      <w:r w:rsidRPr="00AD1E7A">
        <w:t>}</w:t>
      </w:r>
    </w:p>
    <w:p w:rsidR="00AD1E7A" w:rsidRPr="00AD1E7A" w:rsidRDefault="00AD1E7A" w:rsidP="00AD1E7A">
      <w:pPr>
        <w:pStyle w:val="NoSpacing"/>
      </w:pPr>
    </w:p>
    <w:p w:rsidR="00AD1E7A" w:rsidRPr="00AD1E7A" w:rsidRDefault="00AD1E7A" w:rsidP="00AD1E7A">
      <w:pPr>
        <w:pStyle w:val="NoSpacing"/>
      </w:pPr>
      <w:r w:rsidRPr="00AD1E7A">
        <w:t>int main(){</w:t>
      </w:r>
    </w:p>
    <w:p w:rsidR="00AD1E7A" w:rsidRPr="00AD1E7A" w:rsidRDefault="00AD1E7A" w:rsidP="00AD1E7A">
      <w:pPr>
        <w:pStyle w:val="NoSpacing"/>
      </w:pPr>
      <w:r w:rsidRPr="00AD1E7A">
        <w:tab/>
        <w:t>pthread_t producer,consumer;</w:t>
      </w:r>
    </w:p>
    <w:p w:rsidR="00AD1E7A" w:rsidRPr="00AD1E7A" w:rsidRDefault="00AD1E7A" w:rsidP="00AD1E7A">
      <w:pPr>
        <w:pStyle w:val="NoSpacing"/>
      </w:pPr>
      <w:r w:rsidRPr="00AD1E7A">
        <w:tab/>
        <w:t>sem_init(&amp;empty,0,BUFFER_SIZE);</w:t>
      </w:r>
    </w:p>
    <w:p w:rsidR="00AD1E7A" w:rsidRPr="00AD1E7A" w:rsidRDefault="00AD1E7A" w:rsidP="00AD1E7A">
      <w:pPr>
        <w:pStyle w:val="NoSpacing"/>
      </w:pPr>
      <w:r w:rsidRPr="00AD1E7A">
        <w:tab/>
        <w:t>sem_init(&amp;full,0,0);</w:t>
      </w:r>
    </w:p>
    <w:p w:rsidR="00AD1E7A" w:rsidRPr="00AD1E7A" w:rsidRDefault="00AD1E7A" w:rsidP="00AD1E7A">
      <w:pPr>
        <w:pStyle w:val="NoSpacing"/>
      </w:pPr>
      <w:r w:rsidRPr="00AD1E7A">
        <w:tab/>
        <w:t>pthread_mutex_init(&amp;mutex,NULL);</w:t>
      </w:r>
    </w:p>
    <w:p w:rsidR="00AD1E7A" w:rsidRPr="00AD1E7A" w:rsidRDefault="00AD1E7A" w:rsidP="00AD1E7A">
      <w:pPr>
        <w:pStyle w:val="NoSpacing"/>
      </w:pPr>
      <w:r w:rsidRPr="00AD1E7A">
        <w:tab/>
        <w:t>pthread_create(&amp;producer,NULL,produce,NULL);</w:t>
      </w:r>
    </w:p>
    <w:p w:rsidR="00AD1E7A" w:rsidRPr="00AD1E7A" w:rsidRDefault="00AD1E7A" w:rsidP="00AD1E7A">
      <w:pPr>
        <w:pStyle w:val="NoSpacing"/>
      </w:pPr>
      <w:r w:rsidRPr="00AD1E7A">
        <w:tab/>
        <w:t>pthread_create(&amp;consumer,NULL,consume,NULL);</w:t>
      </w:r>
    </w:p>
    <w:p w:rsidR="00AD1E7A" w:rsidRDefault="00AD1E7A" w:rsidP="00AD1E7A">
      <w:pPr>
        <w:pStyle w:val="NoSpacing"/>
      </w:pPr>
      <w:r w:rsidRPr="00AD1E7A">
        <w:t>pthread_exit(NULL);</w:t>
      </w:r>
    </w:p>
    <w:p w:rsidR="00AD1E7A" w:rsidRDefault="00AD1E7A" w:rsidP="00AD1E7A">
      <w:pPr>
        <w:pStyle w:val="NoSpacing"/>
      </w:pPr>
      <w:r w:rsidRPr="00AD1E7A">
        <w:t>}</w:t>
      </w:r>
    </w:p>
    <w:p w:rsidR="008D76E7" w:rsidRDefault="00AD1E7A" w:rsidP="00AD1E7A">
      <w:pPr>
        <w:pStyle w:val="NoSpacing"/>
      </w:pPr>
      <w:r>
        <w:lastRenderedPageBreak/>
        <w:t xml:space="preserve"> </w:t>
      </w:r>
      <w:r w:rsidR="00BC02F3">
        <w:t>OUTPUT:</w:t>
      </w:r>
      <w:r w:rsidR="008D76E7" w:rsidRPr="008D76E7">
        <w:drawing>
          <wp:inline distT="0" distB="0" distL="0" distR="0" wp14:anchorId="10C15F71" wp14:editId="07F1148D">
            <wp:extent cx="5943600" cy="2837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37180"/>
                    </a:xfrm>
                    <a:prstGeom prst="rect">
                      <a:avLst/>
                    </a:prstGeom>
                  </pic:spPr>
                </pic:pic>
              </a:graphicData>
            </a:graphic>
          </wp:inline>
        </w:drawing>
      </w:r>
    </w:p>
    <w:p w:rsidR="008D76E7" w:rsidRDefault="00BC02F3" w:rsidP="008D76E7">
      <w:pPr>
        <w:rPr>
          <w:sz w:val="28"/>
          <w:szCs w:val="28"/>
        </w:rPr>
      </w:pPr>
      <w:r w:rsidRPr="00BC02F3">
        <w:rPr>
          <w:sz w:val="28"/>
          <w:szCs w:val="28"/>
        </w:rPr>
        <w:drawing>
          <wp:inline distT="0" distB="0" distL="0" distR="0" wp14:anchorId="74D739F1" wp14:editId="687B8D56">
            <wp:extent cx="3840813" cy="284250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0813" cy="2842506"/>
                    </a:xfrm>
                    <a:prstGeom prst="rect">
                      <a:avLst/>
                    </a:prstGeom>
                  </pic:spPr>
                </pic:pic>
              </a:graphicData>
            </a:graphic>
          </wp:inline>
        </w:drawing>
      </w:r>
    </w:p>
    <w:p w:rsidR="00BC02F3" w:rsidRDefault="00BC02F3" w:rsidP="00BC02F3">
      <w:pPr>
        <w:rPr>
          <w:b/>
          <w:sz w:val="28"/>
          <w:szCs w:val="28"/>
        </w:rPr>
      </w:pPr>
    </w:p>
    <w:p w:rsidR="00BC02F3" w:rsidRDefault="00BC02F3" w:rsidP="00BC02F3">
      <w:pPr>
        <w:rPr>
          <w:b/>
          <w:sz w:val="28"/>
          <w:szCs w:val="28"/>
        </w:rPr>
      </w:pPr>
    </w:p>
    <w:p w:rsidR="00BC02F3" w:rsidRDefault="00BC02F3" w:rsidP="00BC02F3">
      <w:pPr>
        <w:rPr>
          <w:b/>
          <w:sz w:val="28"/>
          <w:szCs w:val="28"/>
        </w:rPr>
      </w:pPr>
    </w:p>
    <w:p w:rsidR="00BC02F3" w:rsidRDefault="00BC02F3" w:rsidP="00BC02F3">
      <w:pPr>
        <w:rPr>
          <w:b/>
          <w:sz w:val="28"/>
          <w:szCs w:val="28"/>
        </w:rPr>
      </w:pPr>
    </w:p>
    <w:p w:rsidR="00BC02F3" w:rsidRDefault="00BC02F3" w:rsidP="00BC02F3">
      <w:pPr>
        <w:rPr>
          <w:b/>
          <w:sz w:val="28"/>
          <w:szCs w:val="28"/>
        </w:rPr>
      </w:pPr>
    </w:p>
    <w:p w:rsidR="00BC02F3" w:rsidRDefault="00BC02F3" w:rsidP="00BC02F3">
      <w:pPr>
        <w:rPr>
          <w:b/>
          <w:sz w:val="28"/>
          <w:szCs w:val="28"/>
        </w:rPr>
      </w:pPr>
    </w:p>
    <w:p w:rsidR="00BC02F3" w:rsidRDefault="00BC02F3" w:rsidP="00BC02F3">
      <w:pPr>
        <w:rPr>
          <w:b/>
          <w:sz w:val="28"/>
          <w:szCs w:val="28"/>
        </w:rPr>
      </w:pPr>
    </w:p>
    <w:p w:rsidR="00BC02F3" w:rsidRPr="00AD1E7A" w:rsidRDefault="00BC02F3" w:rsidP="00BC02F3">
      <w:pPr>
        <w:rPr>
          <w:b/>
          <w:sz w:val="28"/>
          <w:szCs w:val="28"/>
        </w:rPr>
      </w:pPr>
      <w:r>
        <w:rPr>
          <w:b/>
          <w:sz w:val="28"/>
          <w:szCs w:val="28"/>
        </w:rPr>
        <w:lastRenderedPageBreak/>
        <w:t>READER AND WRITER</w:t>
      </w:r>
      <w:r w:rsidRPr="00AD1E7A">
        <w:rPr>
          <w:b/>
          <w:sz w:val="28"/>
          <w:szCs w:val="28"/>
        </w:rPr>
        <w:t xml:space="preserve"> PROBLEM</w:t>
      </w:r>
    </w:p>
    <w:p w:rsidR="00BC02F3" w:rsidRPr="00BC02F3" w:rsidRDefault="00BC02F3" w:rsidP="00BC02F3">
      <w:pPr>
        <w:pStyle w:val="NoSpacing"/>
        <w:rPr>
          <w:sz w:val="32"/>
          <w:szCs w:val="32"/>
        </w:rPr>
      </w:pPr>
      <w:r w:rsidRPr="00BC02F3">
        <w:rPr>
          <w:i/>
          <w:sz w:val="32"/>
          <w:szCs w:val="32"/>
        </w:rPr>
        <w:t>Problem parameters</w:t>
      </w:r>
      <w:r w:rsidRPr="00BC02F3">
        <w:rPr>
          <w:sz w:val="32"/>
          <w:szCs w:val="32"/>
        </w:rPr>
        <w:t>:</w:t>
      </w:r>
    </w:p>
    <w:p w:rsidR="00BC02F3" w:rsidRPr="00BC02F3" w:rsidRDefault="00BC02F3" w:rsidP="00BC02F3">
      <w:pPr>
        <w:pStyle w:val="NoSpacing"/>
        <w:numPr>
          <w:ilvl w:val="0"/>
          <w:numId w:val="3"/>
        </w:numPr>
      </w:pPr>
      <w:r w:rsidRPr="00BC02F3">
        <w:t>One set of data is shared among a number of processes</w:t>
      </w:r>
    </w:p>
    <w:p w:rsidR="00BC02F3" w:rsidRPr="00BC02F3" w:rsidRDefault="00BC02F3" w:rsidP="00BC02F3">
      <w:pPr>
        <w:pStyle w:val="NoSpacing"/>
        <w:numPr>
          <w:ilvl w:val="0"/>
          <w:numId w:val="3"/>
        </w:numPr>
      </w:pPr>
      <w:r w:rsidRPr="00BC02F3">
        <w:t>Once a writer is ready, it performs its write. Only one writer may write at a time</w:t>
      </w:r>
    </w:p>
    <w:p w:rsidR="00BC02F3" w:rsidRPr="00BC02F3" w:rsidRDefault="00BC02F3" w:rsidP="00BC02F3">
      <w:pPr>
        <w:pStyle w:val="NoSpacing"/>
        <w:numPr>
          <w:ilvl w:val="0"/>
          <w:numId w:val="3"/>
        </w:numPr>
      </w:pPr>
      <w:r w:rsidRPr="00BC02F3">
        <w:t>If a process is writing, no other process can read it</w:t>
      </w:r>
    </w:p>
    <w:p w:rsidR="00BC02F3" w:rsidRPr="00BC02F3" w:rsidRDefault="00BC02F3" w:rsidP="00BC02F3">
      <w:pPr>
        <w:pStyle w:val="NoSpacing"/>
        <w:numPr>
          <w:ilvl w:val="0"/>
          <w:numId w:val="3"/>
        </w:numPr>
      </w:pPr>
      <w:r w:rsidRPr="00BC02F3">
        <w:t>If at least one reader is reading, no other process can write</w:t>
      </w:r>
    </w:p>
    <w:p w:rsidR="00BC02F3" w:rsidRPr="00BC02F3" w:rsidRDefault="00BC02F3" w:rsidP="00BC02F3">
      <w:pPr>
        <w:pStyle w:val="NoSpacing"/>
        <w:numPr>
          <w:ilvl w:val="0"/>
          <w:numId w:val="3"/>
        </w:numPr>
      </w:pPr>
      <w:r w:rsidRPr="00BC02F3">
        <w:t>Readers may not write and only read</w:t>
      </w:r>
    </w:p>
    <w:p w:rsidR="00BC02F3" w:rsidRPr="00BC02F3" w:rsidRDefault="00BC02F3" w:rsidP="00BC02F3">
      <w:pPr>
        <w:pStyle w:val="NoSpacing"/>
        <w:rPr>
          <w:i/>
          <w:sz w:val="32"/>
          <w:szCs w:val="32"/>
        </w:rPr>
      </w:pPr>
      <w:r w:rsidRPr="00BC02F3">
        <w:rPr>
          <w:i/>
          <w:sz w:val="32"/>
          <w:szCs w:val="32"/>
        </w:rPr>
        <w:t>Solution when Reader has the Priority over Writer:</w:t>
      </w:r>
    </w:p>
    <w:p w:rsidR="00BC02F3" w:rsidRPr="00BC02F3" w:rsidRDefault="00BC02F3" w:rsidP="00BC02F3">
      <w:pPr>
        <w:pStyle w:val="NoSpacing"/>
        <w:rPr>
          <w:i/>
        </w:rPr>
      </w:pPr>
      <w:r>
        <w:t>(</w:t>
      </w:r>
      <w:r w:rsidRPr="00BC02F3">
        <w:t>priority means, no reader should wait if the share is currently opened for reading.</w:t>
      </w:r>
      <w:r>
        <w:t>)</w:t>
      </w:r>
    </w:p>
    <w:p w:rsidR="00BC02F3" w:rsidRPr="00BC02F3" w:rsidRDefault="00BC02F3" w:rsidP="00BC02F3">
      <w:pPr>
        <w:pStyle w:val="NoSpacing"/>
      </w:pPr>
      <w:r w:rsidRPr="00BC02F3">
        <w:t>Three variables are used: mutex, wrt, readcnt to implement solution</w:t>
      </w:r>
    </w:p>
    <w:p w:rsidR="007116B2" w:rsidRDefault="00BC02F3" w:rsidP="00BC02F3">
      <w:pPr>
        <w:pStyle w:val="NoSpacing"/>
      </w:pPr>
      <w:r w:rsidRPr="00BC02F3">
        <w:t>semaphore</w:t>
      </w:r>
      <w:r w:rsidR="007116B2">
        <w:t xml:space="preserve"> mutex, wrt; </w:t>
      </w:r>
    </w:p>
    <w:p w:rsidR="00BC02F3" w:rsidRPr="00BC02F3" w:rsidRDefault="00BC02F3" w:rsidP="00BC02F3">
      <w:pPr>
        <w:pStyle w:val="NoSpacing"/>
      </w:pPr>
      <w:r w:rsidRPr="00BC02F3">
        <w:t>semaphore mutex is used to ensure mutual exclusion when readcnt is updated i.e. when any reader enters or exit from the critical section and semaphore wrt is used by both readers and writers</w:t>
      </w:r>
    </w:p>
    <w:p w:rsidR="007116B2" w:rsidRDefault="00BC02F3" w:rsidP="00BC02F3">
      <w:pPr>
        <w:pStyle w:val="NoSpacing"/>
      </w:pPr>
      <w:r w:rsidRPr="00BC02F3">
        <w:t>int</w:t>
      </w:r>
      <w:r w:rsidR="007116B2">
        <w:t xml:space="preserve"> readcnt; </w:t>
      </w:r>
    </w:p>
    <w:p w:rsidR="00BC02F3" w:rsidRPr="00BC02F3" w:rsidRDefault="00BC02F3" w:rsidP="00BC02F3">
      <w:pPr>
        <w:pStyle w:val="NoSpacing"/>
      </w:pPr>
      <w:r w:rsidRPr="00BC02F3">
        <w:t>readcnt tells the number of processes performing read in the critical section, initially 0</w:t>
      </w:r>
    </w:p>
    <w:p w:rsidR="00BC02F3" w:rsidRPr="007116B2" w:rsidRDefault="00BC02F3" w:rsidP="00BC02F3">
      <w:pPr>
        <w:pStyle w:val="NoSpacing"/>
        <w:rPr>
          <w:b/>
        </w:rPr>
      </w:pPr>
      <w:r w:rsidRPr="007116B2">
        <w:rPr>
          <w:b/>
        </w:rPr>
        <w:t>Functions for sempahore :</w:t>
      </w:r>
    </w:p>
    <w:p w:rsidR="00BC02F3" w:rsidRPr="00BC02F3" w:rsidRDefault="00BC02F3" w:rsidP="00BC02F3">
      <w:pPr>
        <w:pStyle w:val="NoSpacing"/>
      </w:pPr>
      <w:r w:rsidRPr="00BC02F3">
        <w:t>– wait() : decrements the semaphore value.</w:t>
      </w:r>
    </w:p>
    <w:p w:rsidR="00BC02F3" w:rsidRPr="00BC02F3" w:rsidRDefault="00BC02F3" w:rsidP="00BC02F3">
      <w:pPr>
        <w:pStyle w:val="NoSpacing"/>
      </w:pPr>
      <w:r w:rsidRPr="00BC02F3">
        <w:t>– signal() : increments the semaphore value.</w:t>
      </w:r>
    </w:p>
    <w:p w:rsidR="00BC02F3" w:rsidRPr="007116B2" w:rsidRDefault="00BC02F3" w:rsidP="00BC02F3">
      <w:pPr>
        <w:pStyle w:val="NoSpacing"/>
        <w:rPr>
          <w:b/>
        </w:rPr>
      </w:pPr>
      <w:r w:rsidRPr="007116B2">
        <w:rPr>
          <w:b/>
        </w:rPr>
        <w:t>Writer process:</w:t>
      </w:r>
    </w:p>
    <w:p w:rsidR="00BC02F3" w:rsidRPr="00BC02F3" w:rsidRDefault="00BC02F3" w:rsidP="00BC02F3">
      <w:pPr>
        <w:pStyle w:val="NoSpacing"/>
      </w:pPr>
      <w:r w:rsidRPr="00BC02F3">
        <w:t>Writer requests the entry to critical section.</w:t>
      </w:r>
    </w:p>
    <w:p w:rsidR="00BC02F3" w:rsidRPr="00BC02F3" w:rsidRDefault="00BC02F3" w:rsidP="00BC02F3">
      <w:pPr>
        <w:pStyle w:val="NoSpacing"/>
      </w:pPr>
      <w:r w:rsidRPr="00BC02F3">
        <w:t>If allowed i.e. wait() gives a true value, it enters and performs the write. If not allowed, it keeps on waiting.</w:t>
      </w:r>
    </w:p>
    <w:p w:rsidR="00BC02F3" w:rsidRPr="00BC02F3" w:rsidRDefault="00BC02F3" w:rsidP="00BC02F3">
      <w:pPr>
        <w:pStyle w:val="NoSpacing"/>
      </w:pPr>
      <w:r w:rsidRPr="00BC02F3">
        <w:t>It exits the critical section.</w:t>
      </w:r>
    </w:p>
    <w:p w:rsidR="00BC02F3" w:rsidRPr="00BC02F3" w:rsidRDefault="00BC02F3" w:rsidP="00BC02F3">
      <w:pPr>
        <w:pStyle w:val="NoSpacing"/>
      </w:pPr>
      <w:r w:rsidRPr="00BC02F3">
        <w:t>do {</w:t>
      </w:r>
    </w:p>
    <w:p w:rsidR="00BC02F3" w:rsidRPr="00BC02F3" w:rsidRDefault="00BC02F3" w:rsidP="00BC02F3">
      <w:pPr>
        <w:pStyle w:val="NoSpacing"/>
      </w:pPr>
      <w:r w:rsidRPr="00BC02F3">
        <w:t xml:space="preserve">    // writer requests for critical section</w:t>
      </w:r>
    </w:p>
    <w:p w:rsidR="00BC02F3" w:rsidRPr="00BC02F3" w:rsidRDefault="00BC02F3" w:rsidP="00BC02F3">
      <w:pPr>
        <w:pStyle w:val="NoSpacing"/>
      </w:pPr>
      <w:r w:rsidRPr="00BC02F3">
        <w:t xml:space="preserve">    wait(wrt);  </w:t>
      </w:r>
    </w:p>
    <w:p w:rsidR="00BC02F3" w:rsidRPr="00BC02F3" w:rsidRDefault="00BC02F3" w:rsidP="00BC02F3">
      <w:pPr>
        <w:pStyle w:val="NoSpacing"/>
      </w:pPr>
      <w:r w:rsidRPr="00BC02F3">
        <w:t xml:space="preserve">   </w:t>
      </w:r>
    </w:p>
    <w:p w:rsidR="00BC02F3" w:rsidRPr="00BC02F3" w:rsidRDefault="00BC02F3" w:rsidP="00BC02F3">
      <w:pPr>
        <w:pStyle w:val="NoSpacing"/>
      </w:pPr>
      <w:r w:rsidRPr="00BC02F3">
        <w:t xml:space="preserve">    // performs the write</w:t>
      </w:r>
    </w:p>
    <w:p w:rsidR="00BC02F3" w:rsidRPr="00BC02F3" w:rsidRDefault="00BC02F3" w:rsidP="00BC02F3">
      <w:pPr>
        <w:pStyle w:val="NoSpacing"/>
      </w:pPr>
    </w:p>
    <w:p w:rsidR="00BC02F3" w:rsidRPr="00BC02F3" w:rsidRDefault="00BC02F3" w:rsidP="00BC02F3">
      <w:pPr>
        <w:pStyle w:val="NoSpacing"/>
      </w:pPr>
      <w:r w:rsidRPr="00BC02F3">
        <w:t xml:space="preserve">    // leaves the critical section</w:t>
      </w:r>
    </w:p>
    <w:p w:rsidR="00BC02F3" w:rsidRPr="00BC02F3" w:rsidRDefault="00BC02F3" w:rsidP="00BC02F3">
      <w:pPr>
        <w:pStyle w:val="NoSpacing"/>
      </w:pPr>
      <w:r w:rsidRPr="00BC02F3">
        <w:t xml:space="preserve">    signal(wrt);</w:t>
      </w:r>
    </w:p>
    <w:p w:rsidR="00BC02F3" w:rsidRPr="00BC02F3" w:rsidRDefault="00BC02F3" w:rsidP="00BC02F3">
      <w:pPr>
        <w:pStyle w:val="NoSpacing"/>
      </w:pPr>
    </w:p>
    <w:p w:rsidR="00BC02F3" w:rsidRDefault="00BC02F3" w:rsidP="00BC02F3">
      <w:pPr>
        <w:pStyle w:val="NoSpacing"/>
      </w:pPr>
      <w:r w:rsidRPr="00BC02F3">
        <w:t>} while(true);</w:t>
      </w: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Default="007116B2" w:rsidP="00BC02F3">
      <w:pPr>
        <w:pStyle w:val="NoSpacing"/>
      </w:pPr>
    </w:p>
    <w:p w:rsidR="007116B2" w:rsidRPr="00BC02F3" w:rsidRDefault="007116B2" w:rsidP="00BC02F3">
      <w:pPr>
        <w:pStyle w:val="NoSpacing"/>
      </w:pPr>
    </w:p>
    <w:p w:rsidR="00BC02F3" w:rsidRPr="007116B2" w:rsidRDefault="00BC02F3" w:rsidP="00BC02F3">
      <w:pPr>
        <w:pStyle w:val="NoSpacing"/>
        <w:rPr>
          <w:b/>
        </w:rPr>
      </w:pPr>
      <w:r w:rsidRPr="007116B2">
        <w:rPr>
          <w:b/>
        </w:rPr>
        <w:lastRenderedPageBreak/>
        <w:t>Reader process:</w:t>
      </w:r>
    </w:p>
    <w:p w:rsidR="00BC02F3" w:rsidRPr="00BC02F3" w:rsidRDefault="00BC02F3" w:rsidP="00BC02F3">
      <w:pPr>
        <w:pStyle w:val="NoSpacing"/>
      </w:pPr>
      <w:r w:rsidRPr="00BC02F3">
        <w:t>Reader requests the entry to critical section.</w:t>
      </w:r>
    </w:p>
    <w:p w:rsidR="00BC02F3" w:rsidRPr="00BC02F3" w:rsidRDefault="00BC02F3" w:rsidP="00BC02F3">
      <w:pPr>
        <w:pStyle w:val="NoSpacing"/>
      </w:pPr>
      <w:r w:rsidRPr="00BC02F3">
        <w:t>If allowed:</w:t>
      </w:r>
    </w:p>
    <w:p w:rsidR="00BC02F3" w:rsidRPr="00BC02F3" w:rsidRDefault="00BC02F3" w:rsidP="00BC02F3">
      <w:pPr>
        <w:pStyle w:val="NoSpacing"/>
      </w:pPr>
      <w:r w:rsidRPr="00BC02F3">
        <w:t>it increments the count of number of readers inside the critical section. If this reader is the first reader entering, it locks the wrt semaphore to restrict the entry of writers if any reader is inside.</w:t>
      </w:r>
    </w:p>
    <w:p w:rsidR="00BC02F3" w:rsidRPr="00BC02F3" w:rsidRDefault="00BC02F3" w:rsidP="00BC02F3">
      <w:pPr>
        <w:pStyle w:val="NoSpacing"/>
      </w:pPr>
      <w:r w:rsidRPr="00BC02F3">
        <w:t>It then, signals mutex as any other reader is allowed to enter while others are already reading.</w:t>
      </w:r>
    </w:p>
    <w:p w:rsidR="00BC02F3" w:rsidRPr="00BC02F3" w:rsidRDefault="00BC02F3" w:rsidP="00BC02F3">
      <w:pPr>
        <w:pStyle w:val="NoSpacing"/>
      </w:pPr>
      <w:r w:rsidRPr="00BC02F3">
        <w:t>After performing reading, it exits the critical section. When exiting, it checks if no more reader is inside, it signals the semaphore “wrt” as now, writer can enter the critical section.</w:t>
      </w:r>
    </w:p>
    <w:p w:rsidR="00BC02F3" w:rsidRPr="00BC02F3" w:rsidRDefault="00BC02F3" w:rsidP="00BC02F3">
      <w:pPr>
        <w:pStyle w:val="NoSpacing"/>
      </w:pPr>
      <w:r w:rsidRPr="00BC02F3">
        <w:t>If not allowed, it keeps on waiting.</w:t>
      </w:r>
    </w:p>
    <w:p w:rsidR="00BC02F3" w:rsidRPr="00BC02F3" w:rsidRDefault="00BC02F3" w:rsidP="00BC02F3">
      <w:pPr>
        <w:pStyle w:val="NoSpacing"/>
      </w:pPr>
      <w:r w:rsidRPr="00BC02F3">
        <w:t>do {</w:t>
      </w:r>
    </w:p>
    <w:p w:rsidR="00BC02F3" w:rsidRPr="00BC02F3" w:rsidRDefault="00BC02F3" w:rsidP="00BC02F3">
      <w:pPr>
        <w:pStyle w:val="NoSpacing"/>
      </w:pPr>
      <w:r w:rsidRPr="00BC02F3">
        <w:t xml:space="preserve">    </w:t>
      </w:r>
    </w:p>
    <w:p w:rsidR="00BC02F3" w:rsidRPr="00BC02F3" w:rsidRDefault="00BC02F3" w:rsidP="00BC02F3">
      <w:pPr>
        <w:pStyle w:val="NoSpacing"/>
      </w:pPr>
      <w:r w:rsidRPr="00BC02F3">
        <w:t xml:space="preserve">   // Reader wants to enter the critical section</w:t>
      </w:r>
    </w:p>
    <w:p w:rsidR="00BC02F3" w:rsidRPr="00BC02F3" w:rsidRDefault="00BC02F3" w:rsidP="00BC02F3">
      <w:pPr>
        <w:pStyle w:val="NoSpacing"/>
      </w:pPr>
      <w:r w:rsidRPr="00BC02F3">
        <w:t xml:space="preserve">   wait(mutex);</w:t>
      </w:r>
    </w:p>
    <w:p w:rsidR="00BC02F3" w:rsidRPr="00BC02F3" w:rsidRDefault="00BC02F3" w:rsidP="00BC02F3">
      <w:pPr>
        <w:pStyle w:val="NoSpacing"/>
      </w:pPr>
    </w:p>
    <w:p w:rsidR="00BC02F3" w:rsidRPr="00BC02F3" w:rsidRDefault="00BC02F3" w:rsidP="00BC02F3">
      <w:pPr>
        <w:pStyle w:val="NoSpacing"/>
      </w:pPr>
      <w:r w:rsidRPr="00BC02F3">
        <w:t xml:space="preserve">   // The number of readers has now increased by 1</w:t>
      </w:r>
    </w:p>
    <w:p w:rsidR="00BC02F3" w:rsidRPr="00BC02F3" w:rsidRDefault="00BC02F3" w:rsidP="00BC02F3">
      <w:pPr>
        <w:pStyle w:val="NoSpacing"/>
      </w:pPr>
      <w:r w:rsidRPr="00BC02F3">
        <w:t xml:space="preserve">   readcnt++;                          </w:t>
      </w:r>
    </w:p>
    <w:p w:rsidR="00BC02F3" w:rsidRPr="00BC02F3" w:rsidRDefault="00BC02F3" w:rsidP="00BC02F3">
      <w:pPr>
        <w:pStyle w:val="NoSpacing"/>
      </w:pPr>
    </w:p>
    <w:p w:rsidR="00BC02F3" w:rsidRPr="00BC02F3" w:rsidRDefault="00BC02F3" w:rsidP="00BC02F3">
      <w:pPr>
        <w:pStyle w:val="NoSpacing"/>
      </w:pPr>
      <w:r w:rsidRPr="00BC02F3">
        <w:t xml:space="preserve">   // there is atleast one reader in the critical section</w:t>
      </w:r>
    </w:p>
    <w:p w:rsidR="00BC02F3" w:rsidRPr="00BC02F3" w:rsidRDefault="00BC02F3" w:rsidP="00BC02F3">
      <w:pPr>
        <w:pStyle w:val="NoSpacing"/>
      </w:pPr>
      <w:r w:rsidRPr="00BC02F3">
        <w:t xml:space="preserve">   // this ensure no writer can enter if there is even one reader</w:t>
      </w:r>
    </w:p>
    <w:p w:rsidR="00BC02F3" w:rsidRPr="00BC02F3" w:rsidRDefault="00BC02F3" w:rsidP="00BC02F3">
      <w:pPr>
        <w:pStyle w:val="NoSpacing"/>
      </w:pPr>
      <w:r w:rsidRPr="00BC02F3">
        <w:t xml:space="preserve">   // thus we give preference to readers here</w:t>
      </w:r>
    </w:p>
    <w:p w:rsidR="00BC02F3" w:rsidRPr="00BC02F3" w:rsidRDefault="00BC02F3" w:rsidP="00BC02F3">
      <w:pPr>
        <w:pStyle w:val="NoSpacing"/>
      </w:pPr>
      <w:r w:rsidRPr="00BC02F3">
        <w:t xml:space="preserve">   if (readcnt==1)     </w:t>
      </w:r>
    </w:p>
    <w:p w:rsidR="00BC02F3" w:rsidRPr="00BC02F3" w:rsidRDefault="00BC02F3" w:rsidP="00BC02F3">
      <w:pPr>
        <w:pStyle w:val="NoSpacing"/>
      </w:pPr>
      <w:r w:rsidRPr="00BC02F3">
        <w:t xml:space="preserve">      wait(wrt);                    </w:t>
      </w:r>
    </w:p>
    <w:p w:rsidR="00BC02F3" w:rsidRPr="00BC02F3" w:rsidRDefault="00BC02F3" w:rsidP="00BC02F3">
      <w:pPr>
        <w:pStyle w:val="NoSpacing"/>
      </w:pPr>
    </w:p>
    <w:p w:rsidR="00BC02F3" w:rsidRPr="00BC02F3" w:rsidRDefault="00BC02F3" w:rsidP="00BC02F3">
      <w:pPr>
        <w:pStyle w:val="NoSpacing"/>
      </w:pPr>
      <w:r w:rsidRPr="00BC02F3">
        <w:t xml:space="preserve">   // other readers can enter while this current reader is inside </w:t>
      </w:r>
    </w:p>
    <w:p w:rsidR="00BC02F3" w:rsidRPr="00BC02F3" w:rsidRDefault="00BC02F3" w:rsidP="00BC02F3">
      <w:pPr>
        <w:pStyle w:val="NoSpacing"/>
      </w:pPr>
      <w:r w:rsidRPr="00BC02F3">
        <w:t xml:space="preserve">   // the critical section</w:t>
      </w:r>
    </w:p>
    <w:p w:rsidR="00BC02F3" w:rsidRPr="00BC02F3" w:rsidRDefault="00BC02F3" w:rsidP="00BC02F3">
      <w:pPr>
        <w:pStyle w:val="NoSpacing"/>
      </w:pPr>
      <w:r w:rsidRPr="00BC02F3">
        <w:t xml:space="preserve">   signal(mutex);                   </w:t>
      </w:r>
    </w:p>
    <w:p w:rsidR="00BC02F3" w:rsidRPr="00BC02F3" w:rsidRDefault="00BC02F3" w:rsidP="00BC02F3">
      <w:pPr>
        <w:pStyle w:val="NoSpacing"/>
      </w:pPr>
    </w:p>
    <w:p w:rsidR="00BC02F3" w:rsidRPr="00BC02F3" w:rsidRDefault="00BC02F3" w:rsidP="00BC02F3">
      <w:pPr>
        <w:pStyle w:val="NoSpacing"/>
      </w:pPr>
      <w:r w:rsidRPr="00BC02F3">
        <w:t xml:space="preserve">   // current reader performs reading here</w:t>
      </w:r>
    </w:p>
    <w:p w:rsidR="00BC02F3" w:rsidRPr="00BC02F3" w:rsidRDefault="00BC02F3" w:rsidP="00BC02F3">
      <w:pPr>
        <w:pStyle w:val="NoSpacing"/>
      </w:pPr>
      <w:r w:rsidRPr="00BC02F3">
        <w:t xml:space="preserve">   wait(mutex);   // a reader wants to leave</w:t>
      </w:r>
    </w:p>
    <w:p w:rsidR="00BC02F3" w:rsidRPr="00BC02F3" w:rsidRDefault="00BC02F3" w:rsidP="00BC02F3">
      <w:pPr>
        <w:pStyle w:val="NoSpacing"/>
      </w:pPr>
    </w:p>
    <w:p w:rsidR="00BC02F3" w:rsidRPr="00BC02F3" w:rsidRDefault="00BC02F3" w:rsidP="00BC02F3">
      <w:pPr>
        <w:pStyle w:val="NoSpacing"/>
      </w:pPr>
      <w:r w:rsidRPr="00BC02F3">
        <w:t xml:space="preserve">   readcnt--;</w:t>
      </w:r>
    </w:p>
    <w:p w:rsidR="00BC02F3" w:rsidRPr="00BC02F3" w:rsidRDefault="00BC02F3" w:rsidP="00BC02F3">
      <w:pPr>
        <w:pStyle w:val="NoSpacing"/>
      </w:pPr>
    </w:p>
    <w:p w:rsidR="00BC02F3" w:rsidRPr="00BC02F3" w:rsidRDefault="00BC02F3" w:rsidP="00BC02F3">
      <w:pPr>
        <w:pStyle w:val="NoSpacing"/>
      </w:pPr>
      <w:r w:rsidRPr="00BC02F3">
        <w:t xml:space="preserve">   // that is, no reader is left in the critical section,</w:t>
      </w:r>
    </w:p>
    <w:p w:rsidR="00BC02F3" w:rsidRPr="00BC02F3" w:rsidRDefault="00BC02F3" w:rsidP="00BC02F3">
      <w:pPr>
        <w:pStyle w:val="NoSpacing"/>
      </w:pPr>
      <w:r w:rsidRPr="00BC02F3">
        <w:t xml:space="preserve">   if (readcnt == 0) </w:t>
      </w:r>
    </w:p>
    <w:p w:rsidR="00BC02F3" w:rsidRPr="00BC02F3" w:rsidRDefault="00BC02F3" w:rsidP="00BC02F3">
      <w:pPr>
        <w:pStyle w:val="NoSpacing"/>
      </w:pPr>
      <w:r w:rsidRPr="00BC02F3">
        <w:t xml:space="preserve">       signal(wrt);         // writers can enter</w:t>
      </w:r>
    </w:p>
    <w:p w:rsidR="00BC02F3" w:rsidRPr="00BC02F3" w:rsidRDefault="00BC02F3" w:rsidP="00BC02F3">
      <w:pPr>
        <w:pStyle w:val="NoSpacing"/>
      </w:pPr>
    </w:p>
    <w:p w:rsidR="00BC02F3" w:rsidRPr="00BC02F3" w:rsidRDefault="00BC02F3" w:rsidP="00BC02F3">
      <w:pPr>
        <w:pStyle w:val="NoSpacing"/>
      </w:pPr>
      <w:r w:rsidRPr="00BC02F3">
        <w:t xml:space="preserve">   signal(mutex); // reader leaves</w:t>
      </w:r>
    </w:p>
    <w:p w:rsidR="00BC02F3" w:rsidRPr="00BC02F3" w:rsidRDefault="00BC02F3" w:rsidP="00BC02F3">
      <w:pPr>
        <w:pStyle w:val="NoSpacing"/>
      </w:pPr>
    </w:p>
    <w:p w:rsidR="00BC02F3" w:rsidRPr="00BC02F3" w:rsidRDefault="00BC02F3" w:rsidP="00BC02F3">
      <w:pPr>
        <w:pStyle w:val="NoSpacing"/>
      </w:pPr>
      <w:r w:rsidRPr="00BC02F3">
        <w:t>} while(true);</w:t>
      </w:r>
    </w:p>
    <w:p w:rsidR="00AD1E7A" w:rsidRPr="008D76E7" w:rsidRDefault="00AD1E7A" w:rsidP="00BC02F3">
      <w:pPr>
        <w:rPr>
          <w:sz w:val="28"/>
          <w:szCs w:val="28"/>
        </w:rPr>
      </w:pPr>
      <w:bookmarkStart w:id="0" w:name="_GoBack"/>
      <w:bookmarkEnd w:id="0"/>
    </w:p>
    <w:sectPr w:rsidR="00AD1E7A" w:rsidRPr="008D76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27E3" w:rsidRDefault="002527E3" w:rsidP="00AD1E7A">
      <w:pPr>
        <w:spacing w:after="0" w:line="240" w:lineRule="auto"/>
      </w:pPr>
      <w:r>
        <w:separator/>
      </w:r>
    </w:p>
  </w:endnote>
  <w:endnote w:type="continuationSeparator" w:id="0">
    <w:p w:rsidR="002527E3" w:rsidRDefault="002527E3" w:rsidP="00AD1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27E3" w:rsidRDefault="002527E3" w:rsidP="00AD1E7A">
      <w:pPr>
        <w:spacing w:after="0" w:line="240" w:lineRule="auto"/>
      </w:pPr>
      <w:r>
        <w:separator/>
      </w:r>
    </w:p>
  </w:footnote>
  <w:footnote w:type="continuationSeparator" w:id="0">
    <w:p w:rsidR="002527E3" w:rsidRDefault="002527E3" w:rsidP="00AD1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85108"/>
    <w:multiLevelType w:val="multilevel"/>
    <w:tmpl w:val="CAA00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5E5F69"/>
    <w:multiLevelType w:val="multilevel"/>
    <w:tmpl w:val="F93C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E51952"/>
    <w:multiLevelType w:val="hybridMultilevel"/>
    <w:tmpl w:val="3182D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221527"/>
    <w:multiLevelType w:val="hybridMultilevel"/>
    <w:tmpl w:val="3E04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E341AB"/>
    <w:multiLevelType w:val="multilevel"/>
    <w:tmpl w:val="1DF6BE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880D37"/>
    <w:multiLevelType w:val="multilevel"/>
    <w:tmpl w:val="59269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DYytjQ1M7GwNDJS0lEKTi0uzszPAykwrAUAuQbqbywAAAA="/>
  </w:docVars>
  <w:rsids>
    <w:rsidRoot w:val="00FF0EEE"/>
    <w:rsid w:val="002527E3"/>
    <w:rsid w:val="00285744"/>
    <w:rsid w:val="007116B2"/>
    <w:rsid w:val="007640E4"/>
    <w:rsid w:val="008D76E7"/>
    <w:rsid w:val="00AD1E7A"/>
    <w:rsid w:val="00BC02F3"/>
    <w:rsid w:val="00FD3FD0"/>
    <w:rsid w:val="00FF0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9ECCB"/>
  <w15:chartTrackingRefBased/>
  <w15:docId w15:val="{4966F19A-5810-4081-8760-E790B881A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2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D76E7"/>
    <w:pPr>
      <w:spacing w:after="0" w:line="240" w:lineRule="auto"/>
    </w:pPr>
  </w:style>
  <w:style w:type="paragraph" w:styleId="NormalWeb">
    <w:name w:val="Normal (Web)"/>
    <w:basedOn w:val="Normal"/>
    <w:uiPriority w:val="99"/>
    <w:semiHidden/>
    <w:unhideWhenUsed/>
    <w:rsid w:val="00AD1E7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1E7A"/>
    <w:rPr>
      <w:b/>
      <w:bCs/>
    </w:rPr>
  </w:style>
  <w:style w:type="paragraph" w:styleId="HTMLPreformatted">
    <w:name w:val="HTML Preformatted"/>
    <w:basedOn w:val="Normal"/>
    <w:link w:val="HTMLPreformattedChar"/>
    <w:uiPriority w:val="99"/>
    <w:semiHidden/>
    <w:unhideWhenUsed/>
    <w:rsid w:val="00AD1E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1E7A"/>
    <w:rPr>
      <w:rFonts w:ascii="Courier New" w:eastAsia="Times New Roman" w:hAnsi="Courier New" w:cs="Courier New"/>
      <w:sz w:val="20"/>
      <w:szCs w:val="20"/>
    </w:rPr>
  </w:style>
  <w:style w:type="paragraph" w:styleId="Header">
    <w:name w:val="header"/>
    <w:basedOn w:val="Normal"/>
    <w:link w:val="HeaderChar"/>
    <w:uiPriority w:val="99"/>
    <w:unhideWhenUsed/>
    <w:rsid w:val="00AD1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E7A"/>
  </w:style>
  <w:style w:type="paragraph" w:styleId="Footer">
    <w:name w:val="footer"/>
    <w:basedOn w:val="Normal"/>
    <w:link w:val="FooterChar"/>
    <w:uiPriority w:val="99"/>
    <w:unhideWhenUsed/>
    <w:rsid w:val="00AD1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E7A"/>
  </w:style>
  <w:style w:type="paragraph" w:styleId="ListParagraph">
    <w:name w:val="List Paragraph"/>
    <w:basedOn w:val="Normal"/>
    <w:uiPriority w:val="34"/>
    <w:qFormat/>
    <w:rsid w:val="00BC02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255055">
      <w:bodyDiv w:val="1"/>
      <w:marLeft w:val="0"/>
      <w:marRight w:val="0"/>
      <w:marTop w:val="0"/>
      <w:marBottom w:val="0"/>
      <w:divBdr>
        <w:top w:val="none" w:sz="0" w:space="0" w:color="auto"/>
        <w:left w:val="none" w:sz="0" w:space="0" w:color="auto"/>
        <w:bottom w:val="none" w:sz="0" w:space="0" w:color="auto"/>
        <w:right w:val="none" w:sz="0" w:space="0" w:color="auto"/>
      </w:divBdr>
    </w:div>
    <w:div w:id="760680092">
      <w:bodyDiv w:val="1"/>
      <w:marLeft w:val="0"/>
      <w:marRight w:val="0"/>
      <w:marTop w:val="0"/>
      <w:marBottom w:val="0"/>
      <w:divBdr>
        <w:top w:val="none" w:sz="0" w:space="0" w:color="auto"/>
        <w:left w:val="none" w:sz="0" w:space="0" w:color="auto"/>
        <w:bottom w:val="none" w:sz="0" w:space="0" w:color="auto"/>
        <w:right w:val="none" w:sz="0" w:space="0" w:color="auto"/>
      </w:divBdr>
    </w:div>
    <w:div w:id="871647122">
      <w:bodyDiv w:val="1"/>
      <w:marLeft w:val="0"/>
      <w:marRight w:val="0"/>
      <w:marTop w:val="0"/>
      <w:marBottom w:val="0"/>
      <w:divBdr>
        <w:top w:val="none" w:sz="0" w:space="0" w:color="auto"/>
        <w:left w:val="none" w:sz="0" w:space="0" w:color="auto"/>
        <w:bottom w:val="none" w:sz="0" w:space="0" w:color="auto"/>
        <w:right w:val="none" w:sz="0" w:space="0" w:color="auto"/>
      </w:divBdr>
    </w:div>
    <w:div w:id="1274939548">
      <w:bodyDiv w:val="1"/>
      <w:marLeft w:val="0"/>
      <w:marRight w:val="0"/>
      <w:marTop w:val="0"/>
      <w:marBottom w:val="0"/>
      <w:divBdr>
        <w:top w:val="none" w:sz="0" w:space="0" w:color="auto"/>
        <w:left w:val="none" w:sz="0" w:space="0" w:color="auto"/>
        <w:bottom w:val="none" w:sz="0" w:space="0" w:color="auto"/>
        <w:right w:val="none" w:sz="0" w:space="0" w:color="auto"/>
      </w:divBdr>
    </w:div>
    <w:div w:id="1563058604">
      <w:bodyDiv w:val="1"/>
      <w:marLeft w:val="0"/>
      <w:marRight w:val="0"/>
      <w:marTop w:val="0"/>
      <w:marBottom w:val="0"/>
      <w:divBdr>
        <w:top w:val="none" w:sz="0" w:space="0" w:color="auto"/>
        <w:left w:val="none" w:sz="0" w:space="0" w:color="auto"/>
        <w:bottom w:val="none" w:sz="0" w:space="0" w:color="auto"/>
        <w:right w:val="none" w:sz="0" w:space="0" w:color="auto"/>
      </w:divBdr>
    </w:div>
    <w:div w:id="2065329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7</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Kataria</dc:creator>
  <cp:keywords/>
  <dc:description/>
  <cp:lastModifiedBy>Rajan Kataria</cp:lastModifiedBy>
  <cp:revision>2</cp:revision>
  <dcterms:created xsi:type="dcterms:W3CDTF">2020-02-27T18:53:00Z</dcterms:created>
  <dcterms:modified xsi:type="dcterms:W3CDTF">2020-02-27T19:44:00Z</dcterms:modified>
</cp:coreProperties>
</file>